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ngol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ngola received a score of 53.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ngola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ngola received a score of</w:t>
      </w:r>
      <w:r>
        <w:t xml:space="preserve"> </w:t>
      </w:r>
      <w:r>
        <w:rPr>
          <w:bCs/>
          <w:b/>
        </w:rPr>
        <w:t xml:space="preserve">60.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ngola received a score of 71.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ngola received a score of 35.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ngola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ngola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ngol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ngol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ngol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ngol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ngol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ngol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ngola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ngola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ngol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ngol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ngola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Angol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Angol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Angol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Angol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Angol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Angol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Angol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Angol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Angol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Angol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Angol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Angol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Angol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Angol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Angol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Angol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Angol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1</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9, 2000, 2005, 2008, 2009, 2011,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6, 2007, 2011, 2015,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1, 2012, 2013, 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28:53Z</dcterms:created>
  <dcterms:modified xsi:type="dcterms:W3CDTF">2024-01-16T17:2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ngola Country Report</vt:lpwstr>
  </property>
</Properties>
</file>